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96636" w14:textId="3C87E5B4" w:rsidR="0041174E" w:rsidRDefault="0041174E" w:rsidP="0034312C">
      <w:pPr>
        <w:ind w:right="-720" w:hanging="720"/>
        <w:sectPr w:rsidR="0041174E" w:rsidSect="0034312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288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5A1CA0B7" wp14:editId="487F378A">
            <wp:extent cx="4372495" cy="1188178"/>
            <wp:effectExtent l="0" t="0" r="9525" b="0"/>
            <wp:docPr id="1920329765" name="Picture 1" descr="Letterhead graphic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329765" name="Picture 1" descr="Letterhead graphic. 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495" cy="1188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16"/>
          <w:szCs w:val="16"/>
        </w:rPr>
        <w:tab/>
      </w:r>
      <w:r w:rsidR="0034312C">
        <w:rPr>
          <w:rFonts w:ascii="Verdana" w:hAnsi="Verdana"/>
          <w:sz w:val="16"/>
          <w:szCs w:val="16"/>
        </w:rPr>
        <w:tab/>
      </w:r>
      <w:r w:rsidR="0034312C">
        <w:rPr>
          <w:rFonts w:ascii="Verdana" w:hAnsi="Verdana"/>
          <w:sz w:val="16"/>
          <w:szCs w:val="16"/>
        </w:rPr>
        <w:tab/>
      </w:r>
      <w:hyperlink r:id="rId17" w:history="1">
        <w:r w:rsidRPr="0041174E">
          <w:rPr>
            <w:rStyle w:val="Hyperlink"/>
            <w:rFonts w:ascii="Verdana" w:hAnsi="Verdana"/>
            <w:sz w:val="16"/>
            <w:szCs w:val="16"/>
          </w:rPr>
          <w:t>idf</w:t>
        </w:r>
        <w:r w:rsidR="00933E4C">
          <w:rPr>
            <w:rStyle w:val="Hyperlink"/>
            <w:rFonts w:ascii="Verdana" w:hAnsi="Verdana"/>
            <w:sz w:val="16"/>
            <w:szCs w:val="16"/>
          </w:rPr>
          <w:t>p</w:t>
        </w:r>
        <w:r w:rsidRPr="0041174E">
          <w:rPr>
            <w:rStyle w:val="Hyperlink"/>
            <w:rFonts w:ascii="Verdana" w:hAnsi="Verdana"/>
            <w:sz w:val="16"/>
            <w:szCs w:val="16"/>
          </w:rPr>
          <w:t>r.illinois.gov</w:t>
        </w:r>
      </w:hyperlink>
      <w:r>
        <w:rPr>
          <w:rFonts w:ascii="Verdana" w:hAnsi="Verdana"/>
          <w:sz w:val="16"/>
          <w:szCs w:val="16"/>
        </w:rPr>
        <w:t xml:space="preserve"> </w:t>
      </w:r>
      <w:r>
        <w:t xml:space="preserve"> </w:t>
      </w:r>
    </w:p>
    <w:p w14:paraId="6C52FA49" w14:textId="25698807" w:rsidR="0041174E" w:rsidRPr="0041174E" w:rsidRDefault="0041174E" w:rsidP="0034312C">
      <w:pPr>
        <w:shd w:val="clear" w:color="auto" w:fill="1B1464"/>
        <w:ind w:left="-720" w:right="-480"/>
        <w:jc w:val="center"/>
        <w:rPr>
          <w:rFonts w:ascii="Verdana" w:hAnsi="Verdana"/>
          <w:b/>
          <w:bCs/>
          <w:sz w:val="16"/>
          <w:szCs w:val="16"/>
        </w:rPr>
        <w:sectPr w:rsidR="0041174E" w:rsidRPr="0041174E" w:rsidSect="0034312C">
          <w:type w:val="continuous"/>
          <w:pgSz w:w="12240" w:h="15840"/>
          <w:pgMar w:top="720" w:right="1440" w:bottom="1440" w:left="1440" w:header="0" w:footer="720" w:gutter="0"/>
          <w:cols w:num="3" w:space="0"/>
          <w:docGrid w:linePitch="360"/>
        </w:sectPr>
      </w:pPr>
      <w:r w:rsidRPr="0041174E">
        <w:rPr>
          <w:rFonts w:ascii="Verdana" w:hAnsi="Verdana"/>
          <w:b/>
          <w:bCs/>
          <w:sz w:val="16"/>
          <w:szCs w:val="16"/>
        </w:rPr>
        <w:t>JB PRITZKER</w:t>
      </w:r>
      <w:r w:rsidRPr="0041174E">
        <w:rPr>
          <w:rFonts w:ascii="Verdana" w:hAnsi="Verdana"/>
          <w:b/>
          <w:bCs/>
          <w:sz w:val="16"/>
          <w:szCs w:val="16"/>
        </w:rPr>
        <w:br/>
      </w:r>
      <w:r w:rsidRPr="0034312C">
        <w:rPr>
          <w:rFonts w:ascii="Verdana" w:hAnsi="Verdana"/>
          <w:sz w:val="16"/>
          <w:szCs w:val="16"/>
        </w:rPr>
        <w:t>Governor</w:t>
      </w:r>
      <w:r w:rsidRPr="0041174E">
        <w:rPr>
          <w:rFonts w:ascii="Verdana" w:hAnsi="Verdana"/>
          <w:b/>
          <w:bCs/>
          <w:sz w:val="16"/>
          <w:szCs w:val="16"/>
        </w:rPr>
        <w:br/>
      </w:r>
      <w:r w:rsidRPr="0041174E">
        <w:rPr>
          <w:rFonts w:ascii="Verdana" w:hAnsi="Verdana"/>
          <w:b/>
          <w:bCs/>
          <w:sz w:val="16"/>
          <w:szCs w:val="16"/>
        </w:rPr>
        <w:t>MARIO TRETO JR.</w:t>
      </w:r>
      <w:r w:rsidRPr="0041174E">
        <w:rPr>
          <w:rFonts w:ascii="Verdana" w:hAnsi="Verdana"/>
          <w:b/>
          <w:bCs/>
          <w:sz w:val="16"/>
          <w:szCs w:val="16"/>
        </w:rPr>
        <w:br/>
      </w:r>
      <w:r w:rsidRPr="0034312C">
        <w:rPr>
          <w:rFonts w:ascii="Verdana" w:hAnsi="Verdana"/>
          <w:sz w:val="16"/>
          <w:szCs w:val="16"/>
        </w:rPr>
        <w:t>Secretary</w:t>
      </w:r>
      <w:r w:rsidRPr="0041174E">
        <w:rPr>
          <w:rFonts w:ascii="Verdana" w:hAnsi="Verdana"/>
          <w:b/>
          <w:bCs/>
          <w:sz w:val="16"/>
          <w:szCs w:val="16"/>
        </w:rPr>
        <w:br/>
      </w:r>
      <w:r w:rsidR="001844E9">
        <w:rPr>
          <w:rFonts w:ascii="Verdana" w:hAnsi="Verdana"/>
          <w:b/>
          <w:bCs/>
          <w:sz w:val="16"/>
          <w:szCs w:val="16"/>
        </w:rPr>
        <w:t>FRANCISCO MENCHACA</w:t>
      </w:r>
      <w:r w:rsidRPr="0041174E">
        <w:rPr>
          <w:rFonts w:ascii="Verdana" w:hAnsi="Verdana"/>
          <w:b/>
          <w:bCs/>
          <w:sz w:val="16"/>
          <w:szCs w:val="16"/>
        </w:rPr>
        <w:br/>
      </w:r>
      <w:r w:rsidRPr="0034312C">
        <w:rPr>
          <w:rFonts w:ascii="Verdana" w:hAnsi="Verdana"/>
          <w:sz w:val="16"/>
          <w:szCs w:val="16"/>
        </w:rPr>
        <w:t>Director</w:t>
      </w:r>
    </w:p>
    <w:p w14:paraId="1AB52209" w14:textId="77777777" w:rsidR="00194C80" w:rsidRPr="00B81430" w:rsidRDefault="00194C80" w:rsidP="00194C80">
      <w:pPr>
        <w:pStyle w:val="ListParagraph"/>
        <w:ind w:left="0"/>
        <w:rPr>
          <w:rFonts w:ascii="Times New Roman" w:hAnsi="Times New Roman" w:cs="Times New Roman"/>
          <w:b/>
          <w:bCs/>
          <w:u w:val="single"/>
        </w:rPr>
      </w:pPr>
    </w:p>
    <w:p w14:paraId="31E76A0B" w14:textId="77777777" w:rsidR="00194C80" w:rsidRPr="00B81430" w:rsidRDefault="00194C80" w:rsidP="00194C80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u w:val="single"/>
        </w:rPr>
      </w:pPr>
      <w:r w:rsidRPr="00B81430">
        <w:rPr>
          <w:rFonts w:ascii="Times New Roman" w:hAnsi="Times New Roman" w:cs="Times New Roman"/>
          <w:b/>
          <w:bCs/>
          <w:u w:val="single"/>
        </w:rPr>
        <w:t>COLLECTION AGENCY LICENSE CHANGES</w:t>
      </w:r>
    </w:p>
    <w:p w14:paraId="15DBF95F" w14:textId="77777777" w:rsidR="00194C80" w:rsidRDefault="00194C80" w:rsidP="00194C80">
      <w:pPr>
        <w:pStyle w:val="ListParagraph"/>
        <w:ind w:left="0"/>
        <w:rPr>
          <w:rFonts w:ascii="Times New Roman" w:hAnsi="Times New Roman" w:cs="Times New Roman"/>
          <w:b/>
          <w:bCs/>
          <w:u w:val="single"/>
        </w:rPr>
      </w:pPr>
    </w:p>
    <w:p w14:paraId="32FA6F07" w14:textId="77777777" w:rsidR="00194C80" w:rsidRPr="00B81430" w:rsidRDefault="00194C80" w:rsidP="00194C80">
      <w:pPr>
        <w:pStyle w:val="ListParagraph"/>
        <w:ind w:left="0"/>
        <w:rPr>
          <w:rFonts w:ascii="Times New Roman" w:hAnsi="Times New Roman" w:cs="Times New Roman"/>
          <w:b/>
          <w:bCs/>
          <w:u w:val="single"/>
        </w:rPr>
      </w:pPr>
      <w:r w:rsidRPr="00B81430">
        <w:rPr>
          <w:rFonts w:ascii="Times New Roman" w:hAnsi="Times New Roman" w:cs="Times New Roman"/>
          <w:b/>
          <w:bCs/>
          <w:u w:val="single"/>
        </w:rPr>
        <w:t xml:space="preserve">How To Submit </w:t>
      </w:r>
      <w:proofErr w:type="gramStart"/>
      <w:r w:rsidRPr="00B81430">
        <w:rPr>
          <w:rFonts w:ascii="Times New Roman" w:hAnsi="Times New Roman" w:cs="Times New Roman"/>
          <w:b/>
          <w:bCs/>
          <w:u w:val="single"/>
        </w:rPr>
        <w:t>A</w:t>
      </w:r>
      <w:proofErr w:type="gramEnd"/>
      <w:r w:rsidRPr="00B81430">
        <w:rPr>
          <w:rFonts w:ascii="Times New Roman" w:hAnsi="Times New Roman" w:cs="Times New Roman"/>
          <w:b/>
          <w:bCs/>
          <w:u w:val="single"/>
        </w:rPr>
        <w:t xml:space="preserve"> Change Of Company Name Or Addition Of DBA</w:t>
      </w:r>
    </w:p>
    <w:p w14:paraId="4C823E40" w14:textId="77777777" w:rsidR="00194C80" w:rsidRPr="00B81430" w:rsidRDefault="00194C80" w:rsidP="00194C80">
      <w:pPr>
        <w:pStyle w:val="ListParagraph"/>
        <w:ind w:left="0"/>
        <w:rPr>
          <w:rFonts w:ascii="Times New Roman" w:hAnsi="Times New Roman" w:cs="Times New Roman"/>
        </w:rPr>
      </w:pPr>
    </w:p>
    <w:p w14:paraId="3B9B0DDE" w14:textId="77777777" w:rsidR="00194C80" w:rsidRPr="00B81430" w:rsidRDefault="00194C80" w:rsidP="00194C8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81430">
        <w:rPr>
          <w:rFonts w:ascii="Times New Roman" w:eastAsia="Times New Roman" w:hAnsi="Times New Roman" w:cs="Times New Roman"/>
        </w:rPr>
        <w:t xml:space="preserve">Send email to </w:t>
      </w:r>
      <w:hyperlink r:id="rId18" w:history="1">
        <w:r w:rsidRPr="00B81430">
          <w:rPr>
            <w:rStyle w:val="Hyperlink"/>
            <w:rFonts w:ascii="Times New Roman" w:eastAsia="Times New Roman" w:hAnsi="Times New Roman" w:cs="Times New Roman"/>
          </w:rPr>
          <w:t>fpr.consumercredit@illinois.gov</w:t>
        </w:r>
      </w:hyperlink>
      <w:r w:rsidRPr="00B81430">
        <w:rPr>
          <w:rFonts w:ascii="Times New Roman" w:eastAsia="Times New Roman" w:hAnsi="Times New Roman" w:cs="Times New Roman"/>
        </w:rPr>
        <w:t xml:space="preserve"> including:</w:t>
      </w:r>
    </w:p>
    <w:p w14:paraId="466FD7B6" w14:textId="77777777" w:rsidR="00194C80" w:rsidRPr="00B81430" w:rsidRDefault="00194C80" w:rsidP="00194C80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81430">
        <w:rPr>
          <w:rFonts w:ascii="Times New Roman" w:eastAsia="Times New Roman" w:hAnsi="Times New Roman" w:cs="Times New Roman"/>
        </w:rPr>
        <w:t xml:space="preserve">Letter explaining the change including license number and the new name.  </w:t>
      </w:r>
    </w:p>
    <w:p w14:paraId="4BB347B2" w14:textId="77777777" w:rsidR="00194C80" w:rsidRPr="00B81430" w:rsidRDefault="00194C80" w:rsidP="00194C80">
      <w:pPr>
        <w:pStyle w:val="ListParagraph"/>
        <w:numPr>
          <w:ilvl w:val="1"/>
          <w:numId w:val="4"/>
        </w:numPr>
        <w:spacing w:line="252" w:lineRule="auto"/>
        <w:rPr>
          <w:rFonts w:ascii="Times New Roman" w:eastAsia="Times New Roman" w:hAnsi="Times New Roman" w:cs="Times New Roman"/>
        </w:rPr>
      </w:pPr>
      <w:r w:rsidRPr="00B81430">
        <w:rPr>
          <w:rFonts w:ascii="Times New Roman" w:eastAsia="Times New Roman" w:hAnsi="Times New Roman" w:cs="Times New Roman"/>
        </w:rPr>
        <w:t>Evidence that the new name has been updated on the Business Registration with the Secretary of State or an updated Certificate of Good Standing showing the new name.</w:t>
      </w:r>
    </w:p>
    <w:p w14:paraId="37D244B1" w14:textId="77777777" w:rsidR="00194C80" w:rsidRPr="00B81430" w:rsidRDefault="00194C80" w:rsidP="00194C80">
      <w:pPr>
        <w:pStyle w:val="ListParagraph"/>
        <w:numPr>
          <w:ilvl w:val="1"/>
          <w:numId w:val="4"/>
        </w:numPr>
        <w:spacing w:line="252" w:lineRule="auto"/>
        <w:rPr>
          <w:rFonts w:ascii="Times New Roman" w:eastAsia="Times New Roman" w:hAnsi="Times New Roman" w:cs="Times New Roman"/>
        </w:rPr>
      </w:pPr>
      <w:r w:rsidRPr="00B81430">
        <w:rPr>
          <w:rFonts w:ascii="Times New Roman" w:eastAsia="Times New Roman" w:hAnsi="Times New Roman" w:cs="Times New Roman"/>
        </w:rPr>
        <w:t>Updated surety bond or surety bond rider reflecting new name (not necessary for addition of DBA)</w:t>
      </w:r>
    </w:p>
    <w:p w14:paraId="18A209A7" w14:textId="77777777" w:rsidR="00194C80" w:rsidRDefault="00194C80" w:rsidP="00194C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</w:t>
      </w:r>
    </w:p>
    <w:p w14:paraId="1B590CDC" w14:textId="77777777" w:rsidR="00194C80" w:rsidRPr="00B81430" w:rsidRDefault="00194C80" w:rsidP="00194C80">
      <w:pPr>
        <w:rPr>
          <w:rFonts w:ascii="Times New Roman" w:hAnsi="Times New Roman" w:cs="Times New Roman"/>
        </w:rPr>
      </w:pPr>
    </w:p>
    <w:p w14:paraId="424F0872" w14:textId="77777777" w:rsidR="00194C80" w:rsidRPr="00B81430" w:rsidRDefault="00194C80" w:rsidP="00194C80">
      <w:pPr>
        <w:rPr>
          <w:rFonts w:ascii="Times New Roman" w:hAnsi="Times New Roman" w:cs="Times New Roman"/>
          <w:b/>
          <w:bCs/>
          <w:u w:val="single"/>
        </w:rPr>
      </w:pPr>
      <w:r w:rsidRPr="00B81430">
        <w:rPr>
          <w:rFonts w:ascii="Times New Roman" w:hAnsi="Times New Roman" w:cs="Times New Roman"/>
          <w:b/>
          <w:bCs/>
          <w:u w:val="single"/>
        </w:rPr>
        <w:t xml:space="preserve">How To Submit Change </w:t>
      </w:r>
      <w:proofErr w:type="gramStart"/>
      <w:r w:rsidRPr="00B81430">
        <w:rPr>
          <w:rFonts w:ascii="Times New Roman" w:hAnsi="Times New Roman" w:cs="Times New Roman"/>
          <w:b/>
          <w:bCs/>
          <w:u w:val="single"/>
        </w:rPr>
        <w:t>Of</w:t>
      </w:r>
      <w:proofErr w:type="gramEnd"/>
      <w:r w:rsidRPr="00B81430">
        <w:rPr>
          <w:rFonts w:ascii="Times New Roman" w:hAnsi="Times New Roman" w:cs="Times New Roman"/>
          <w:b/>
          <w:bCs/>
          <w:u w:val="single"/>
        </w:rPr>
        <w:t xml:space="preserve"> Address For Company License</w:t>
      </w:r>
    </w:p>
    <w:p w14:paraId="6D03E3EA" w14:textId="77777777" w:rsidR="00194C80" w:rsidRPr="00B81430" w:rsidRDefault="00194C80" w:rsidP="00194C80">
      <w:pPr>
        <w:pStyle w:val="ListParagraph"/>
        <w:numPr>
          <w:ilvl w:val="0"/>
          <w:numId w:val="1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Log into Illinois online portal</w:t>
      </w:r>
    </w:p>
    <w:p w14:paraId="494B746E" w14:textId="77777777" w:rsidR="00194C80" w:rsidRPr="00B81430" w:rsidRDefault="00194C80" w:rsidP="00194C80">
      <w:pPr>
        <w:pStyle w:val="ListParagraph"/>
        <w:numPr>
          <w:ilvl w:val="1"/>
          <w:numId w:val="1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 xml:space="preserve">All active and formerly active </w:t>
      </w:r>
      <w:proofErr w:type="gramStart"/>
      <w:r w:rsidRPr="00B81430">
        <w:rPr>
          <w:rFonts w:ascii="Times New Roman" w:hAnsi="Times New Roman" w:cs="Times New Roman"/>
        </w:rPr>
        <w:t>licensees</w:t>
      </w:r>
      <w:proofErr w:type="gramEnd"/>
      <w:r w:rsidRPr="00B81430">
        <w:rPr>
          <w:rFonts w:ascii="Times New Roman" w:hAnsi="Times New Roman" w:cs="Times New Roman"/>
        </w:rPr>
        <w:t xml:space="preserve"> already have login information assigned for the online portal. If your company does not have its login information, please reach out to </w:t>
      </w:r>
      <w:hyperlink r:id="rId19" w:history="1">
        <w:r w:rsidRPr="00B81430">
          <w:rPr>
            <w:rStyle w:val="Hyperlink"/>
            <w:rFonts w:ascii="Times New Roman" w:hAnsi="Times New Roman" w:cs="Times New Roman"/>
          </w:rPr>
          <w:t>fpr.consumercredit@illinois.gov</w:t>
        </w:r>
      </w:hyperlink>
      <w:r w:rsidRPr="00B81430">
        <w:rPr>
          <w:rFonts w:ascii="Times New Roman" w:hAnsi="Times New Roman" w:cs="Times New Roman"/>
        </w:rPr>
        <w:t xml:space="preserve"> to request it</w:t>
      </w:r>
    </w:p>
    <w:p w14:paraId="6EBE7381" w14:textId="77777777" w:rsidR="00194C80" w:rsidRPr="00B81430" w:rsidRDefault="00194C80" w:rsidP="00194C80">
      <w:pPr>
        <w:pStyle w:val="ListParagraph"/>
        <w:numPr>
          <w:ilvl w:val="0"/>
          <w:numId w:val="1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Change address in online portal</w:t>
      </w:r>
    </w:p>
    <w:p w14:paraId="1B620A03" w14:textId="77777777" w:rsidR="00194C80" w:rsidRDefault="00194C80" w:rsidP="00194C80">
      <w:pPr>
        <w:pStyle w:val="ListParagraph"/>
        <w:numPr>
          <w:ilvl w:val="0"/>
          <w:numId w:val="1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 xml:space="preserve">Upload updated surety bond rider to online portal and email to </w:t>
      </w:r>
      <w:hyperlink r:id="rId20" w:history="1">
        <w:r w:rsidRPr="006D5E7B">
          <w:rPr>
            <w:rStyle w:val="Hyperlink"/>
            <w:rFonts w:ascii="Times New Roman" w:hAnsi="Times New Roman" w:cs="Times New Roman"/>
          </w:rPr>
          <w:t>fpr.consumercredit@illinois.gov</w:t>
        </w:r>
      </w:hyperlink>
    </w:p>
    <w:p w14:paraId="1B26C92B" w14:textId="0906219B" w:rsidR="00194C80" w:rsidRPr="00B81430" w:rsidRDefault="00194C80" w:rsidP="00194C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</w:t>
      </w:r>
    </w:p>
    <w:p w14:paraId="3A003350" w14:textId="77777777" w:rsidR="00194C80" w:rsidRPr="00B81430" w:rsidRDefault="00194C80" w:rsidP="00194C80">
      <w:pPr>
        <w:pStyle w:val="ListParagraph"/>
        <w:rPr>
          <w:rFonts w:ascii="Times New Roman" w:hAnsi="Times New Roman" w:cs="Times New Roman"/>
        </w:rPr>
      </w:pPr>
    </w:p>
    <w:p w14:paraId="34BD62D9" w14:textId="77777777" w:rsidR="00194C80" w:rsidRPr="00B81430" w:rsidRDefault="00194C80" w:rsidP="00194C80">
      <w:pPr>
        <w:rPr>
          <w:rFonts w:ascii="Times New Roman" w:hAnsi="Times New Roman" w:cs="Times New Roman"/>
          <w:b/>
          <w:bCs/>
          <w:u w:val="single"/>
        </w:rPr>
      </w:pPr>
      <w:r w:rsidRPr="00B81430">
        <w:rPr>
          <w:rFonts w:ascii="Times New Roman" w:hAnsi="Times New Roman" w:cs="Times New Roman"/>
          <w:b/>
          <w:bCs/>
          <w:u w:val="single"/>
        </w:rPr>
        <w:t xml:space="preserve">How To Submit Change </w:t>
      </w:r>
      <w:proofErr w:type="gramStart"/>
      <w:r w:rsidRPr="00B81430">
        <w:rPr>
          <w:rFonts w:ascii="Times New Roman" w:hAnsi="Times New Roman" w:cs="Times New Roman"/>
          <w:b/>
          <w:bCs/>
          <w:u w:val="single"/>
        </w:rPr>
        <w:t>Of</w:t>
      </w:r>
      <w:proofErr w:type="gramEnd"/>
      <w:r w:rsidRPr="00B81430">
        <w:rPr>
          <w:rFonts w:ascii="Times New Roman" w:hAnsi="Times New Roman" w:cs="Times New Roman"/>
          <w:b/>
          <w:bCs/>
          <w:u w:val="single"/>
        </w:rPr>
        <w:t xml:space="preserve"> Address For Branch License</w:t>
      </w:r>
    </w:p>
    <w:p w14:paraId="6085F00D" w14:textId="77777777" w:rsidR="00194C80" w:rsidRPr="00B81430" w:rsidRDefault="00194C80" w:rsidP="00194C80">
      <w:pPr>
        <w:pStyle w:val="ListParagraph"/>
        <w:numPr>
          <w:ilvl w:val="0"/>
          <w:numId w:val="2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 xml:space="preserve">Send notification of change of branch address by email to </w:t>
      </w:r>
      <w:hyperlink r:id="rId21" w:history="1">
        <w:r w:rsidRPr="00B81430">
          <w:rPr>
            <w:rStyle w:val="Hyperlink"/>
            <w:rFonts w:ascii="Times New Roman" w:hAnsi="Times New Roman" w:cs="Times New Roman"/>
          </w:rPr>
          <w:t>fpr.consumercredit@illinois.gov</w:t>
        </w:r>
      </w:hyperlink>
      <w:r w:rsidRPr="00B81430">
        <w:rPr>
          <w:rFonts w:ascii="Times New Roman" w:hAnsi="Times New Roman" w:cs="Times New Roman"/>
        </w:rPr>
        <w:t xml:space="preserve"> – Include:</w:t>
      </w:r>
    </w:p>
    <w:p w14:paraId="0D571F08" w14:textId="77777777" w:rsidR="00194C80" w:rsidRPr="00B81430" w:rsidRDefault="00194C80" w:rsidP="00194C80">
      <w:pPr>
        <w:pStyle w:val="ListParagraph"/>
        <w:numPr>
          <w:ilvl w:val="1"/>
          <w:numId w:val="2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Collection agency name</w:t>
      </w:r>
    </w:p>
    <w:p w14:paraId="624E367E" w14:textId="77777777" w:rsidR="00194C80" w:rsidRPr="00B81430" w:rsidRDefault="00194C80" w:rsidP="00194C80">
      <w:pPr>
        <w:pStyle w:val="ListParagraph"/>
        <w:numPr>
          <w:ilvl w:val="1"/>
          <w:numId w:val="2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License number</w:t>
      </w:r>
    </w:p>
    <w:p w14:paraId="6D8D6FA4" w14:textId="77777777" w:rsidR="00194C80" w:rsidRPr="00B81430" w:rsidRDefault="00194C80" w:rsidP="00194C80">
      <w:pPr>
        <w:pStyle w:val="ListParagraph"/>
        <w:numPr>
          <w:ilvl w:val="1"/>
          <w:numId w:val="2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Prior address</w:t>
      </w:r>
    </w:p>
    <w:p w14:paraId="6600C7AF" w14:textId="77777777" w:rsidR="00194C80" w:rsidRDefault="00194C80" w:rsidP="00194C80">
      <w:pPr>
        <w:pStyle w:val="ListParagraph"/>
        <w:numPr>
          <w:ilvl w:val="1"/>
          <w:numId w:val="2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New address</w:t>
      </w:r>
    </w:p>
    <w:p w14:paraId="46F96E00" w14:textId="506395FD" w:rsidR="00194C80" w:rsidRPr="00B81430" w:rsidRDefault="00194C80" w:rsidP="00194C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______________________________________________________________________________</w:t>
      </w:r>
    </w:p>
    <w:p w14:paraId="69FDBF47" w14:textId="77777777" w:rsidR="00194C80" w:rsidRPr="00B81430" w:rsidRDefault="00194C80" w:rsidP="00194C80">
      <w:pPr>
        <w:rPr>
          <w:rFonts w:ascii="Times New Roman" w:hAnsi="Times New Roman" w:cs="Times New Roman"/>
          <w:b/>
          <w:bCs/>
          <w:u w:val="single"/>
        </w:rPr>
      </w:pPr>
      <w:r w:rsidRPr="00B81430">
        <w:rPr>
          <w:rFonts w:ascii="Times New Roman" w:hAnsi="Times New Roman" w:cs="Times New Roman"/>
          <w:b/>
          <w:bCs/>
          <w:u w:val="single"/>
        </w:rPr>
        <w:t xml:space="preserve">How To Submit Notification </w:t>
      </w:r>
      <w:proofErr w:type="gramStart"/>
      <w:r w:rsidRPr="00B81430">
        <w:rPr>
          <w:rFonts w:ascii="Times New Roman" w:hAnsi="Times New Roman" w:cs="Times New Roman"/>
          <w:b/>
          <w:bCs/>
          <w:u w:val="single"/>
        </w:rPr>
        <w:t>Of</w:t>
      </w:r>
      <w:proofErr w:type="gramEnd"/>
      <w:r w:rsidRPr="00B81430">
        <w:rPr>
          <w:rFonts w:ascii="Times New Roman" w:hAnsi="Times New Roman" w:cs="Times New Roman"/>
          <w:b/>
          <w:bCs/>
          <w:u w:val="single"/>
        </w:rPr>
        <w:t xml:space="preserve"> Change Of Ownership</w:t>
      </w:r>
    </w:p>
    <w:p w14:paraId="469FF95C" w14:textId="77777777" w:rsidR="00194C80" w:rsidRPr="00B81430" w:rsidRDefault="00194C80" w:rsidP="00194C80">
      <w:pPr>
        <w:pStyle w:val="ListParagraph"/>
        <w:numPr>
          <w:ilvl w:val="0"/>
          <w:numId w:val="3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If less than 50% of direct or indirect ownership is changing</w:t>
      </w:r>
    </w:p>
    <w:p w14:paraId="022E0DDA" w14:textId="77777777" w:rsidR="00194C80" w:rsidRPr="00B81430" w:rsidRDefault="00194C80" w:rsidP="00194C80">
      <w:pPr>
        <w:pStyle w:val="ListParagraph"/>
        <w:numPr>
          <w:ilvl w:val="1"/>
          <w:numId w:val="3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 xml:space="preserve">Send notification of change of ownership by email to </w:t>
      </w:r>
      <w:hyperlink r:id="rId22" w:history="1">
        <w:r w:rsidRPr="00B81430">
          <w:rPr>
            <w:rStyle w:val="Hyperlink"/>
            <w:rFonts w:ascii="Times New Roman" w:hAnsi="Times New Roman" w:cs="Times New Roman"/>
          </w:rPr>
          <w:t>fpr.consumercredit@illinois.gov</w:t>
        </w:r>
      </w:hyperlink>
    </w:p>
    <w:p w14:paraId="3BD605FD" w14:textId="77777777" w:rsidR="00194C80" w:rsidRPr="00B81430" w:rsidRDefault="00194C80" w:rsidP="00194C80">
      <w:pPr>
        <w:pStyle w:val="ListParagraph"/>
        <w:numPr>
          <w:ilvl w:val="1"/>
          <w:numId w:val="3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Include:</w:t>
      </w:r>
    </w:p>
    <w:p w14:paraId="1CB091AF" w14:textId="77777777" w:rsidR="00194C80" w:rsidRPr="00B81430" w:rsidRDefault="00194C80" w:rsidP="00194C80">
      <w:pPr>
        <w:pStyle w:val="ListParagraph"/>
        <w:numPr>
          <w:ilvl w:val="2"/>
          <w:numId w:val="3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PH-COL form for any new owners</w:t>
      </w:r>
    </w:p>
    <w:p w14:paraId="3CD197BA" w14:textId="77777777" w:rsidR="00194C80" w:rsidRPr="00B81430" w:rsidRDefault="00194C80" w:rsidP="00194C80">
      <w:pPr>
        <w:pStyle w:val="ListParagraph"/>
        <w:numPr>
          <w:ilvl w:val="2"/>
          <w:numId w:val="3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Updated organizational chart</w:t>
      </w:r>
    </w:p>
    <w:p w14:paraId="4FB69A67" w14:textId="77777777" w:rsidR="00194C80" w:rsidRPr="00B81430" w:rsidRDefault="00194C80" w:rsidP="00194C80">
      <w:pPr>
        <w:pStyle w:val="ListParagraph"/>
        <w:numPr>
          <w:ilvl w:val="0"/>
          <w:numId w:val="3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If more than 50% of direct or indirect ownership is changing</w:t>
      </w:r>
    </w:p>
    <w:p w14:paraId="2B4E4779" w14:textId="77777777" w:rsidR="00194C80" w:rsidRPr="00B81430" w:rsidRDefault="00194C80" w:rsidP="00194C80">
      <w:pPr>
        <w:pStyle w:val="ListParagraph"/>
        <w:numPr>
          <w:ilvl w:val="1"/>
          <w:numId w:val="3"/>
        </w:numPr>
        <w:spacing w:line="259" w:lineRule="auto"/>
        <w:rPr>
          <w:rFonts w:ascii="Times New Roman" w:hAnsi="Times New Roman" w:cs="Times New Roman"/>
        </w:rPr>
      </w:pPr>
      <w:r w:rsidRPr="00B81430">
        <w:rPr>
          <w:rFonts w:ascii="Times New Roman" w:hAnsi="Times New Roman" w:cs="Times New Roman"/>
        </w:rPr>
        <w:t>Submit new application for licensure via the Illinois online portal</w:t>
      </w:r>
    </w:p>
    <w:p w14:paraId="7B51288E" w14:textId="77777777" w:rsidR="00194C80" w:rsidRPr="00B81430" w:rsidRDefault="00194C80" w:rsidP="00194C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</w:t>
      </w:r>
    </w:p>
    <w:p w14:paraId="38900760" w14:textId="764F63F4" w:rsidR="0041174E" w:rsidRDefault="00194C80">
      <w:pPr>
        <w:rPr>
          <w:rFonts w:ascii="Times New Roman" w:hAnsi="Times New Roman" w:cs="Times New Roman"/>
          <w:b/>
          <w:bCs/>
          <w:u w:val="single"/>
        </w:rPr>
      </w:pPr>
      <w:r w:rsidRPr="00B81430">
        <w:rPr>
          <w:rFonts w:ascii="Times New Roman" w:hAnsi="Times New Roman" w:cs="Times New Roman"/>
          <w:b/>
          <w:bCs/>
          <w:u w:val="single"/>
        </w:rPr>
        <w:t xml:space="preserve">How To </w:t>
      </w:r>
      <w:r>
        <w:rPr>
          <w:rFonts w:ascii="Times New Roman" w:hAnsi="Times New Roman" w:cs="Times New Roman"/>
          <w:b/>
          <w:bCs/>
          <w:u w:val="single"/>
        </w:rPr>
        <w:t>Surrender License</w:t>
      </w:r>
    </w:p>
    <w:p w14:paraId="1AECAFCB" w14:textId="2201AACE" w:rsidR="00194C80" w:rsidRPr="00194C80" w:rsidRDefault="00194C80" w:rsidP="00194C8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94C80">
        <w:rPr>
          <w:rFonts w:ascii="Times New Roman" w:hAnsi="Times New Roman" w:cs="Times New Roman"/>
        </w:rPr>
        <w:t xml:space="preserve">Send notification of surrender of license by email to </w:t>
      </w:r>
      <w:hyperlink r:id="rId23" w:history="1">
        <w:r w:rsidRPr="00194C80">
          <w:rPr>
            <w:rStyle w:val="Hyperlink"/>
            <w:rFonts w:ascii="Times New Roman" w:hAnsi="Times New Roman" w:cs="Times New Roman"/>
            <w:u w:val="none"/>
          </w:rPr>
          <w:t>fpr.consumercredit@illinois.gov</w:t>
        </w:r>
      </w:hyperlink>
    </w:p>
    <w:p w14:paraId="357A91F6" w14:textId="45F8CC9F" w:rsidR="00194C80" w:rsidRPr="00194C80" w:rsidRDefault="00194C80" w:rsidP="00194C8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94C80">
        <w:rPr>
          <w:rFonts w:ascii="Times New Roman" w:hAnsi="Times New Roman" w:cs="Times New Roman"/>
        </w:rPr>
        <w:t>Include:</w:t>
      </w:r>
    </w:p>
    <w:p w14:paraId="5518EBB6" w14:textId="56E1D3CD" w:rsidR="00194C80" w:rsidRDefault="00194C80" w:rsidP="00194C80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cense number(s)</w:t>
      </w:r>
    </w:p>
    <w:p w14:paraId="4ECB4271" w14:textId="183B1136" w:rsidR="00194C80" w:rsidRDefault="00194C80" w:rsidP="00194C80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licensee</w:t>
      </w:r>
    </w:p>
    <w:p w14:paraId="3C8345D5" w14:textId="32D5F4B1" w:rsidR="00194C80" w:rsidRPr="00194C80" w:rsidRDefault="00194C80" w:rsidP="00194C80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94C80">
        <w:rPr>
          <w:rFonts w:ascii="Times New Roman" w:hAnsi="Times New Roman" w:cs="Times New Roman"/>
        </w:rPr>
        <w:t>Effective date of surrender</w:t>
      </w:r>
    </w:p>
    <w:p w14:paraId="097B12A1" w14:textId="28A3ED3B" w:rsidR="00194C80" w:rsidRPr="00194C80" w:rsidRDefault="00194C80" w:rsidP="00194C80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94C80">
        <w:rPr>
          <w:rFonts w:ascii="Times New Roman" w:hAnsi="Times New Roman" w:cs="Times New Roman"/>
        </w:rPr>
        <w:t>Reason for surrender</w:t>
      </w:r>
    </w:p>
    <w:sectPr w:rsidR="00194C80" w:rsidRPr="00194C80" w:rsidSect="0034312C">
      <w:type w:val="continuous"/>
      <w:pgSz w:w="12240" w:h="15840"/>
      <w:pgMar w:top="72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965BD3" w14:textId="77777777" w:rsidR="00107BD1" w:rsidRDefault="00107BD1" w:rsidP="0041174E">
      <w:pPr>
        <w:spacing w:after="0" w:line="240" w:lineRule="auto"/>
      </w:pPr>
      <w:r>
        <w:separator/>
      </w:r>
    </w:p>
  </w:endnote>
  <w:endnote w:type="continuationSeparator" w:id="0">
    <w:p w14:paraId="453C6876" w14:textId="77777777" w:rsidR="00107BD1" w:rsidRDefault="00107BD1" w:rsidP="00411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D19AEE" w14:textId="77777777" w:rsidR="0041174E" w:rsidRDefault="004117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195D6" w14:textId="77777777" w:rsidR="0041174E" w:rsidRDefault="004117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80CB1" w14:textId="77777777" w:rsidR="0041174E" w:rsidRDefault="004117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F6FEB" w14:textId="77777777" w:rsidR="00107BD1" w:rsidRDefault="00107BD1" w:rsidP="0041174E">
      <w:pPr>
        <w:spacing w:after="0" w:line="240" w:lineRule="auto"/>
      </w:pPr>
      <w:r>
        <w:separator/>
      </w:r>
    </w:p>
  </w:footnote>
  <w:footnote w:type="continuationSeparator" w:id="0">
    <w:p w14:paraId="23736BF6" w14:textId="77777777" w:rsidR="00107BD1" w:rsidRDefault="00107BD1" w:rsidP="00411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6FE19" w14:textId="77777777" w:rsidR="0041174E" w:rsidRDefault="004117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CBC86" w14:textId="77777777" w:rsidR="0041174E" w:rsidRDefault="004117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B66E6" w14:textId="77777777" w:rsidR="0041174E" w:rsidRDefault="004117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C42159"/>
    <w:multiLevelType w:val="hybridMultilevel"/>
    <w:tmpl w:val="F4AE7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7378A"/>
    <w:multiLevelType w:val="hybridMultilevel"/>
    <w:tmpl w:val="AC34D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56BD3"/>
    <w:multiLevelType w:val="hybridMultilevel"/>
    <w:tmpl w:val="D6342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365B72"/>
    <w:multiLevelType w:val="hybridMultilevel"/>
    <w:tmpl w:val="D63423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EC0328"/>
    <w:multiLevelType w:val="hybridMultilevel"/>
    <w:tmpl w:val="16AE6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EC64B7"/>
    <w:multiLevelType w:val="hybridMultilevel"/>
    <w:tmpl w:val="389C1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90078140">
    <w:abstractNumId w:val="0"/>
  </w:num>
  <w:num w:numId="2" w16cid:durableId="1441216018">
    <w:abstractNumId w:val="4"/>
  </w:num>
  <w:num w:numId="3" w16cid:durableId="943414630">
    <w:abstractNumId w:val="2"/>
  </w:num>
  <w:num w:numId="4" w16cid:durableId="1435783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34408100">
    <w:abstractNumId w:val="3"/>
  </w:num>
  <w:num w:numId="6" w16cid:durableId="803887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BIgMjc1NzM0sDY3NDEyUdpeDU4uLM/DyQApNaAC+yyrIsAAAA"/>
  </w:docVars>
  <w:rsids>
    <w:rsidRoot w:val="0041174E"/>
    <w:rsid w:val="00107BD1"/>
    <w:rsid w:val="001844E9"/>
    <w:rsid w:val="00187BC9"/>
    <w:rsid w:val="00194C80"/>
    <w:rsid w:val="002E3370"/>
    <w:rsid w:val="0034312C"/>
    <w:rsid w:val="0041174E"/>
    <w:rsid w:val="004E6B66"/>
    <w:rsid w:val="00561860"/>
    <w:rsid w:val="005D2621"/>
    <w:rsid w:val="006704A5"/>
    <w:rsid w:val="006A5B23"/>
    <w:rsid w:val="007524DA"/>
    <w:rsid w:val="007A2CE7"/>
    <w:rsid w:val="00933E4C"/>
    <w:rsid w:val="00996B75"/>
    <w:rsid w:val="009D1F46"/>
    <w:rsid w:val="00CB145A"/>
    <w:rsid w:val="00D37907"/>
    <w:rsid w:val="00E5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5C561"/>
  <w15:chartTrackingRefBased/>
  <w15:docId w15:val="{555DD010-C58A-4F77-A3E5-4C84177DF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17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17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174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17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174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17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174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174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174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174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174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174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174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174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17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17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17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17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174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1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174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17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17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17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17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174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7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174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174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11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74E"/>
  </w:style>
  <w:style w:type="paragraph" w:styleId="Footer">
    <w:name w:val="footer"/>
    <w:basedOn w:val="Normal"/>
    <w:link w:val="FooterChar"/>
    <w:uiPriority w:val="99"/>
    <w:unhideWhenUsed/>
    <w:rsid w:val="00411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74E"/>
  </w:style>
  <w:style w:type="character" w:styleId="Hyperlink">
    <w:name w:val="Hyperlink"/>
    <w:basedOn w:val="DefaultParagraphFont"/>
    <w:uiPriority w:val="99"/>
    <w:unhideWhenUsed/>
    <w:rsid w:val="0041174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17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174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mailto:fpr.consumercredit@illinois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fpr.consumercredit@illinois.gov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idfpr.illinois.gov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mailto:fpr.consumercredit@illinois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mailto:fpr.consumercredit@illinois.gov" TargetMode="External"/><Relationship Id="rId10" Type="http://schemas.openxmlformats.org/officeDocument/2006/relationships/header" Target="header1.xml"/><Relationship Id="rId19" Type="http://schemas.openxmlformats.org/officeDocument/2006/relationships/hyperlink" Target="mailto:fpr.consumercredit@illinois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mailto:fpr.consumercredit@illinoi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011932918EBD49892FE52CBB62C5A9" ma:contentTypeVersion="6" ma:contentTypeDescription="Create a new document." ma:contentTypeScope="" ma:versionID="9627ae26029c43cfd377744ea1043503">
  <xsd:schema xmlns:xsd="http://www.w3.org/2001/XMLSchema" xmlns:xs="http://www.w3.org/2001/XMLSchema" xmlns:p="http://schemas.microsoft.com/office/2006/metadata/properties" xmlns:ns2="da675a08-2781-48e9-b5b0-cf4fb571bd34" targetNamespace="http://schemas.microsoft.com/office/2006/metadata/properties" ma:root="true" ma:fieldsID="249f6db64c71fef243b3611a922c3dd2" ns2:_="">
    <xsd:import namespace="da675a08-2781-48e9-b5b0-cf4fb571bd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75a08-2781-48e9-b5b0-cf4fb571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C6CF1B-6000-4563-93C2-954B3B1D0E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D2D24E-B6FD-43AB-859A-A0E9152B10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675a08-2781-48e9-b5b0-cf4fb571b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7AB47E-C3AD-458C-A031-965C5FBBCC7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da675a08-2781-48e9-b5b0-cf4fb571bd3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wtosubmitchangesandsurrenderlicense.dotx</Template>
  <TotalTime>1</TotalTime>
  <Pages>2</Pages>
  <Words>359</Words>
  <Characters>2162</Characters>
  <Application>Microsoft Office Word</Application>
  <DocSecurity>2</DocSecurity>
  <Lines>80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I Letterhead</vt:lpstr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I Letterhead</dc:title>
  <dc:subject/>
  <dc:creator>Schlouski2, Tj</dc:creator>
  <cp:keywords/>
  <dc:description/>
  <cp:lastModifiedBy>Farbstein, Emiliya</cp:lastModifiedBy>
  <cp:revision>2</cp:revision>
  <cp:lastPrinted>2026-01-20T17:34:00Z</cp:lastPrinted>
  <dcterms:created xsi:type="dcterms:W3CDTF">2026-05-07T15:05:00Z</dcterms:created>
  <dcterms:modified xsi:type="dcterms:W3CDTF">2026-05-0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011932918EBD49892FE52CBB62C5A9</vt:lpwstr>
  </property>
</Properties>
</file>